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5E96E" w14:textId="68FA0CD4" w:rsidR="00A76A78" w:rsidRDefault="00A76A78" w:rsidP="00A76A78">
      <w:pPr>
        <w:pStyle w:val="ListeParagraf"/>
        <w:numPr>
          <w:ilvl w:val="0"/>
          <w:numId w:val="1"/>
        </w:numPr>
      </w:pPr>
      <w:bookmarkStart w:id="0" w:name="_Hlk21980383"/>
      <w:bookmarkEnd w:id="0"/>
      <w:r>
        <w:t xml:space="preserve">İndirdiğimiz </w:t>
      </w:r>
      <w:r w:rsidRPr="00A76A78">
        <w:rPr>
          <w:b/>
        </w:rPr>
        <w:t>cloudera-quickstart-vm-5.13.0-0-virtualbox.ovf</w:t>
      </w:r>
      <w:r>
        <w:rPr>
          <w:b/>
        </w:rPr>
        <w:t xml:space="preserve"> </w:t>
      </w:r>
      <w:r>
        <w:t xml:space="preserve">dosyasına çift tıkladığımızda ya da Virtualbox üzerinden </w:t>
      </w:r>
      <w:r w:rsidRPr="00A76A78">
        <w:rPr>
          <w:b/>
        </w:rPr>
        <w:t xml:space="preserve">Cihazı İçe </w:t>
      </w:r>
      <w:proofErr w:type="gramStart"/>
      <w:r w:rsidRPr="00A76A78">
        <w:rPr>
          <w:b/>
        </w:rPr>
        <w:t>Aktar</w:t>
      </w:r>
      <w:r>
        <w:t xml:space="preserve"> -</w:t>
      </w:r>
      <w:proofErr w:type="gramEnd"/>
      <w:r>
        <w:t xml:space="preserve">&gt; </w:t>
      </w:r>
      <w:r w:rsidRPr="00A76A78">
        <w:rPr>
          <w:b/>
        </w:rPr>
        <w:t>cloudera-quickstart-vm-5.13.0-0-virtualbox.ovf</w:t>
      </w:r>
      <w:r>
        <w:rPr>
          <w:b/>
        </w:rPr>
        <w:t xml:space="preserve"> </w:t>
      </w:r>
      <w:r w:rsidRPr="00A76A78">
        <w:t>seç</w:t>
      </w:r>
      <w:r>
        <w:t>tiğimizde</w:t>
      </w:r>
    </w:p>
    <w:p w14:paraId="1BFC2B58" w14:textId="415D28FD" w:rsidR="00A76A78" w:rsidRDefault="00A76A78" w:rsidP="00A76A78">
      <w:pPr>
        <w:pStyle w:val="ListeParagraf"/>
      </w:pPr>
      <w:r w:rsidRPr="00A76A78">
        <w:drawing>
          <wp:inline distT="0" distB="0" distL="0" distR="0" wp14:anchorId="3495034F" wp14:editId="3BC295D7">
            <wp:extent cx="5760720" cy="221107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FF0C9" w14:textId="77777777" w:rsidR="00BA3CCD" w:rsidRDefault="00BA3CCD" w:rsidP="00BA3CCD">
      <w:pPr>
        <w:pStyle w:val="ListeParagraf"/>
      </w:pPr>
    </w:p>
    <w:p w14:paraId="393E15C6" w14:textId="43A5336C" w:rsidR="00A76A78" w:rsidRDefault="00A76A78" w:rsidP="00A76A78">
      <w:pPr>
        <w:pStyle w:val="ListeParagraf"/>
        <w:numPr>
          <w:ilvl w:val="0"/>
          <w:numId w:val="1"/>
        </w:numPr>
      </w:pPr>
      <w:r>
        <w:t>Karşımıza aşağıdaki ekran gelecektir.</w:t>
      </w:r>
    </w:p>
    <w:p w14:paraId="33B29F5C" w14:textId="77777777" w:rsidR="00BA3CCD" w:rsidRDefault="00BA3CCD" w:rsidP="00BA3CCD">
      <w:pPr>
        <w:pStyle w:val="ListeParagraf"/>
      </w:pPr>
    </w:p>
    <w:p w14:paraId="2D9743A2" w14:textId="3AB4A581" w:rsidR="00A76A78" w:rsidRDefault="00A76A78" w:rsidP="00A76A78">
      <w:pPr>
        <w:pStyle w:val="ListeParagraf"/>
      </w:pPr>
      <w:r w:rsidRPr="00A76A78">
        <w:drawing>
          <wp:inline distT="0" distB="0" distL="0" distR="0" wp14:anchorId="3F3E106B" wp14:editId="1DB1CD57">
            <wp:extent cx="5760720" cy="351345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1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1CD87" w14:textId="2F0ED33A" w:rsidR="00A76A78" w:rsidRDefault="00A76A78" w:rsidP="00A76A78">
      <w:pPr>
        <w:pStyle w:val="ListeParagraf"/>
        <w:numPr>
          <w:ilvl w:val="0"/>
          <w:numId w:val="1"/>
        </w:numPr>
      </w:pPr>
      <w:r w:rsidRPr="00A76A78">
        <w:rPr>
          <w:b/>
        </w:rPr>
        <w:t>Bellek 8</w:t>
      </w:r>
      <w:r>
        <w:rPr>
          <w:b/>
        </w:rPr>
        <w:t xml:space="preserve">192 MB </w:t>
      </w:r>
      <w:r>
        <w:t xml:space="preserve">yapıyoruz. Varsayılan </w:t>
      </w:r>
      <w:r w:rsidRPr="00A76A78">
        <w:rPr>
          <w:b/>
        </w:rPr>
        <w:t>İşlemci 4</w:t>
      </w:r>
      <w:r>
        <w:t xml:space="preserve"> yapıyoruz. </w:t>
      </w:r>
    </w:p>
    <w:p w14:paraId="483EE304" w14:textId="67046CE3" w:rsidR="00A76A78" w:rsidRDefault="00A76A78" w:rsidP="00A76A78">
      <w:pPr>
        <w:pStyle w:val="ListeParagraf"/>
        <w:numPr>
          <w:ilvl w:val="0"/>
          <w:numId w:val="1"/>
        </w:numPr>
      </w:pPr>
      <w:r>
        <w:t>İçe aktar butonuna tıklıyoruz. Karşımıza aşağıdaki ekran geliyor.</w:t>
      </w:r>
    </w:p>
    <w:p w14:paraId="7F11E6EF" w14:textId="77777777" w:rsidR="00BA3CCD" w:rsidRDefault="00BA3CCD" w:rsidP="00A76A78">
      <w:pPr>
        <w:pStyle w:val="ListeParagraf"/>
      </w:pPr>
    </w:p>
    <w:p w14:paraId="4FBFABE5" w14:textId="77777777" w:rsidR="00BA3CCD" w:rsidRDefault="00BA3CCD" w:rsidP="00A76A78">
      <w:pPr>
        <w:pStyle w:val="ListeParagraf"/>
      </w:pPr>
    </w:p>
    <w:p w14:paraId="2F3227DF" w14:textId="77777777" w:rsidR="00BA3CCD" w:rsidRDefault="00BA3CCD" w:rsidP="00A76A78">
      <w:pPr>
        <w:pStyle w:val="ListeParagraf"/>
      </w:pPr>
    </w:p>
    <w:p w14:paraId="079BCBBC" w14:textId="77777777" w:rsidR="00BA3CCD" w:rsidRDefault="00BA3CCD" w:rsidP="00A76A78">
      <w:pPr>
        <w:pStyle w:val="ListeParagraf"/>
      </w:pPr>
    </w:p>
    <w:p w14:paraId="7AB9C158" w14:textId="77777777" w:rsidR="00BA3CCD" w:rsidRDefault="00BA3CCD" w:rsidP="00A76A78">
      <w:pPr>
        <w:pStyle w:val="ListeParagraf"/>
      </w:pPr>
    </w:p>
    <w:p w14:paraId="534BF6E8" w14:textId="77777777" w:rsidR="00BA3CCD" w:rsidRDefault="00BA3CCD" w:rsidP="00A76A78">
      <w:pPr>
        <w:pStyle w:val="ListeParagraf"/>
      </w:pPr>
    </w:p>
    <w:p w14:paraId="2FD2270B" w14:textId="433B417B" w:rsidR="00A76A78" w:rsidRDefault="00A76A78" w:rsidP="00A76A78">
      <w:pPr>
        <w:pStyle w:val="ListeParagraf"/>
      </w:pPr>
      <w:r w:rsidRPr="00A76A78">
        <w:lastRenderedPageBreak/>
        <w:drawing>
          <wp:inline distT="0" distB="0" distL="0" distR="0" wp14:anchorId="23D4CE75" wp14:editId="1709A848">
            <wp:extent cx="5760720" cy="3176905"/>
            <wp:effectExtent l="0" t="0" r="0" b="444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9A7B9" w14:textId="34941643" w:rsidR="00BA3CCD" w:rsidRDefault="00BA3CCD" w:rsidP="00BA3CCD">
      <w:pPr>
        <w:pStyle w:val="ListeParagraf"/>
      </w:pPr>
    </w:p>
    <w:p w14:paraId="3026C8B4" w14:textId="77777777" w:rsidR="00BA3CCD" w:rsidRDefault="00BA3CCD" w:rsidP="00BA3CCD">
      <w:pPr>
        <w:pStyle w:val="ListeParagraf"/>
      </w:pPr>
    </w:p>
    <w:p w14:paraId="70CBF197" w14:textId="244BF95A" w:rsidR="00A76A78" w:rsidRDefault="00A76A78" w:rsidP="00A76A78">
      <w:pPr>
        <w:pStyle w:val="ListeParagraf"/>
        <w:numPr>
          <w:ilvl w:val="0"/>
          <w:numId w:val="1"/>
        </w:numPr>
      </w:pPr>
      <w:r w:rsidRPr="00A76A78">
        <w:drawing>
          <wp:anchor distT="0" distB="0" distL="114300" distR="114300" simplePos="0" relativeHeight="251661312" behindDoc="1" locked="0" layoutInCell="1" allowOverlap="1" wp14:anchorId="33536459" wp14:editId="3A7F73E0">
            <wp:simplePos x="0" y="0"/>
            <wp:positionH relativeFrom="column">
              <wp:posOffset>1221764</wp:posOffset>
            </wp:positionH>
            <wp:positionV relativeFrom="paragraph">
              <wp:posOffset>195976</wp:posOffset>
            </wp:positionV>
            <wp:extent cx="676275" cy="800100"/>
            <wp:effectExtent l="0" t="0" r="9525" b="0"/>
            <wp:wrapTight wrapText="bothSides">
              <wp:wrapPolygon edited="0">
                <wp:start x="0" y="0"/>
                <wp:lineTo x="0" y="21086"/>
                <wp:lineTo x="21296" y="21086"/>
                <wp:lineTo x="21296" y="0"/>
                <wp:lineTo x="0" y="0"/>
              </wp:wrapPolygon>
            </wp:wrapTight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İçe aktarma tamamlanınca makineyi Başlatıyoruz. </w:t>
      </w:r>
    </w:p>
    <w:p w14:paraId="2299CAA9" w14:textId="77777777" w:rsidR="00A76A78" w:rsidRDefault="00A76A78" w:rsidP="00A76A78">
      <w:pPr>
        <w:pStyle w:val="ListeParagraf"/>
      </w:pPr>
    </w:p>
    <w:p w14:paraId="611798EE" w14:textId="64F9968E" w:rsidR="00A76A78" w:rsidRDefault="00A76A78" w:rsidP="00A76A78">
      <w:pPr>
        <w:pStyle w:val="ListeParagraf"/>
      </w:pPr>
    </w:p>
    <w:p w14:paraId="711EBD33" w14:textId="583A88B8" w:rsidR="00A76A78" w:rsidRDefault="00A76A78" w:rsidP="00A76A78">
      <w:pPr>
        <w:pStyle w:val="ListeParagraf"/>
      </w:pPr>
    </w:p>
    <w:p w14:paraId="589BE0F8" w14:textId="6C817C58" w:rsidR="00BA3CCD" w:rsidRDefault="00BA3CCD" w:rsidP="00A76A78">
      <w:pPr>
        <w:pStyle w:val="ListeParagraf"/>
      </w:pPr>
    </w:p>
    <w:p w14:paraId="3E8C32F5" w14:textId="238BA591" w:rsidR="00BA3CCD" w:rsidRDefault="00BA3CCD" w:rsidP="00A76A78">
      <w:pPr>
        <w:pStyle w:val="ListeParagraf"/>
      </w:pPr>
    </w:p>
    <w:p w14:paraId="21AB52F7" w14:textId="031AF27C" w:rsidR="00BA3CCD" w:rsidRDefault="00BA3CCD" w:rsidP="00BA3CCD">
      <w:pPr>
        <w:pStyle w:val="ListeParagraf"/>
        <w:numPr>
          <w:ilvl w:val="0"/>
          <w:numId w:val="1"/>
        </w:numPr>
      </w:pPr>
      <w:r>
        <w:t xml:space="preserve">Sanal makine açılında </w:t>
      </w:r>
      <w:proofErr w:type="spellStart"/>
      <w:r>
        <w:t>Launch</w:t>
      </w:r>
      <w:proofErr w:type="spellEnd"/>
      <w:r>
        <w:t xml:space="preserve"> Cloudera Express’e tıklıyoruz. </w:t>
      </w:r>
      <w:proofErr w:type="spellStart"/>
      <w:r>
        <w:t>Script</w:t>
      </w:r>
      <w:proofErr w:type="spellEnd"/>
      <w:r>
        <w:t xml:space="preserve"> çalışıyor.</w:t>
      </w:r>
      <w:r w:rsidR="0016064B">
        <w:t xml:space="preserve"> </w:t>
      </w:r>
    </w:p>
    <w:p w14:paraId="4AF37812" w14:textId="7008CAA4" w:rsidR="00A76A78" w:rsidRDefault="00BA3CCD" w:rsidP="00A76A78">
      <w:pPr>
        <w:pStyle w:val="ListeParagraf"/>
      </w:pPr>
      <w:r w:rsidRPr="00BA3CCD">
        <w:drawing>
          <wp:inline distT="0" distB="0" distL="0" distR="0" wp14:anchorId="1C52EDD7" wp14:editId="034BF4CC">
            <wp:extent cx="2824038" cy="3692106"/>
            <wp:effectExtent l="0" t="0" r="0" b="381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50828" cy="372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5762B" w14:textId="3E414E59" w:rsidR="00BA3CCD" w:rsidRDefault="00BA3CCD" w:rsidP="00A76A78">
      <w:pPr>
        <w:pStyle w:val="ListeParagraf"/>
      </w:pPr>
    </w:p>
    <w:p w14:paraId="3D463F34" w14:textId="5AA16164" w:rsidR="00A76A78" w:rsidRDefault="008459BA" w:rsidP="00A76A78">
      <w:pPr>
        <w:pStyle w:val="ListeParagraf"/>
        <w:numPr>
          <w:ilvl w:val="0"/>
          <w:numId w:val="1"/>
        </w:numPr>
      </w:pPr>
      <w:proofErr w:type="gramStart"/>
      <w:r>
        <w:lastRenderedPageBreak/>
        <w:t>Ayarlar -</w:t>
      </w:r>
      <w:proofErr w:type="gramEnd"/>
      <w:r>
        <w:t xml:space="preserve">&gt; Ağ -&gt; Gelişmiş -&gt; </w:t>
      </w:r>
      <w:proofErr w:type="spellStart"/>
      <w:r>
        <w:t>B.Noktası</w:t>
      </w:r>
      <w:proofErr w:type="spellEnd"/>
      <w:r>
        <w:t xml:space="preserve"> yönlendirme </w:t>
      </w:r>
      <w:r w:rsidR="00BA3CCD">
        <w:t>tıklıyoruz.</w:t>
      </w:r>
    </w:p>
    <w:p w14:paraId="7205E501" w14:textId="5F9C0832" w:rsidR="00BA3CCD" w:rsidRDefault="00BA3CCD" w:rsidP="008459BA">
      <w:pPr>
        <w:pStyle w:val="ListeParagraf"/>
      </w:pPr>
      <w:r w:rsidRPr="008459BA">
        <w:drawing>
          <wp:inline distT="0" distB="0" distL="0" distR="0" wp14:anchorId="037B9A9D" wp14:editId="4CA135DC">
            <wp:extent cx="3987165" cy="3484880"/>
            <wp:effectExtent l="0" t="0" r="0" b="127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165" cy="348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46BE" w14:textId="2A363741" w:rsidR="00BA3CCD" w:rsidRDefault="00BA3CCD" w:rsidP="008459BA">
      <w:pPr>
        <w:pStyle w:val="ListeParagraf"/>
      </w:pPr>
    </w:p>
    <w:p w14:paraId="4579656F" w14:textId="77777777" w:rsidR="00BA3CCD" w:rsidRDefault="00BA3CCD" w:rsidP="00BA3CCD">
      <w:pPr>
        <w:pStyle w:val="ListeParagraf"/>
      </w:pPr>
    </w:p>
    <w:p w14:paraId="3106DB1C" w14:textId="5D353B8C" w:rsidR="00BA3CCD" w:rsidRDefault="00BA3CCD" w:rsidP="00BA3CCD">
      <w:pPr>
        <w:pStyle w:val="ListeParagraf"/>
        <w:numPr>
          <w:ilvl w:val="0"/>
          <w:numId w:val="1"/>
        </w:numPr>
      </w:pPr>
      <w:r>
        <w:t xml:space="preserve">En alt </w:t>
      </w:r>
      <w:proofErr w:type="spellStart"/>
      <w:r>
        <w:t>ssh</w:t>
      </w:r>
      <w:proofErr w:type="spellEnd"/>
      <w:r>
        <w:t xml:space="preserve"> satırını ekliyoruz.</w:t>
      </w:r>
    </w:p>
    <w:p w14:paraId="5E3A5D19" w14:textId="77777777" w:rsidR="00BA3CCD" w:rsidRDefault="00BA3CCD" w:rsidP="00BA3CCD">
      <w:pPr>
        <w:pStyle w:val="ListeParagraf"/>
      </w:pPr>
    </w:p>
    <w:p w14:paraId="74FA99E6" w14:textId="1FA65C0B" w:rsidR="00BA3CCD" w:rsidRDefault="00BA3CCD" w:rsidP="00BA3CCD">
      <w:pPr>
        <w:pStyle w:val="ListeParagraf"/>
      </w:pPr>
      <w:r w:rsidRPr="00BA3CCD">
        <w:drawing>
          <wp:inline distT="0" distB="0" distL="0" distR="0" wp14:anchorId="772C4FDF" wp14:editId="70A9278F">
            <wp:extent cx="5760720" cy="3902710"/>
            <wp:effectExtent l="0" t="0" r="0" b="254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C1A98" w14:textId="77777777" w:rsidR="00BA3CCD" w:rsidRDefault="00BA3CCD" w:rsidP="00BA3CCD">
      <w:pPr>
        <w:pStyle w:val="ListeParagraf"/>
      </w:pPr>
    </w:p>
    <w:p w14:paraId="77520FDC" w14:textId="77777777" w:rsidR="00BA3CCD" w:rsidRDefault="00BA3CCD" w:rsidP="00BA3CCD">
      <w:pPr>
        <w:pStyle w:val="ListeParagraf"/>
      </w:pPr>
    </w:p>
    <w:p w14:paraId="405A94C5" w14:textId="26FA8D6D" w:rsidR="00B61971" w:rsidRDefault="00B61971" w:rsidP="00BA3CCD">
      <w:pPr>
        <w:pStyle w:val="ListeParagraf"/>
        <w:numPr>
          <w:ilvl w:val="0"/>
          <w:numId w:val="1"/>
        </w:numPr>
      </w:pPr>
      <w:r>
        <w:t xml:space="preserve">Sanal makinede </w:t>
      </w:r>
      <w:proofErr w:type="spellStart"/>
      <w:proofErr w:type="gramStart"/>
      <w:r>
        <w:t>System</w:t>
      </w:r>
      <w:proofErr w:type="spellEnd"/>
      <w:r>
        <w:t xml:space="preserve">  -</w:t>
      </w:r>
      <w:proofErr w:type="gramEnd"/>
      <w:r>
        <w:t xml:space="preserve">&gt; </w:t>
      </w:r>
      <w:proofErr w:type="spellStart"/>
      <w:r>
        <w:t>Shutdown</w:t>
      </w:r>
      <w:proofErr w:type="spellEnd"/>
      <w:r>
        <w:t xml:space="preserve"> -&gt; </w:t>
      </w:r>
      <w:proofErr w:type="spellStart"/>
      <w:r>
        <w:t>Restart</w:t>
      </w:r>
      <w:proofErr w:type="spellEnd"/>
      <w:r>
        <w:t xml:space="preserve"> komutunu çalıştırıyoruz.</w:t>
      </w:r>
    </w:p>
    <w:p w14:paraId="751062D0" w14:textId="7751E844" w:rsidR="00B61971" w:rsidRDefault="00B61971" w:rsidP="00B61971">
      <w:pPr>
        <w:pStyle w:val="ListeParagraf"/>
      </w:pPr>
      <w:r w:rsidRPr="00B61971">
        <w:lastRenderedPageBreak/>
        <w:drawing>
          <wp:inline distT="0" distB="0" distL="0" distR="0" wp14:anchorId="1C48602E" wp14:editId="291B0C8A">
            <wp:extent cx="5760720" cy="3067050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1E6D7" w14:textId="77777777" w:rsidR="00B61971" w:rsidRDefault="00B61971" w:rsidP="00B61971">
      <w:pPr>
        <w:pStyle w:val="ListeParagraf"/>
      </w:pPr>
    </w:p>
    <w:p w14:paraId="3C4393F1" w14:textId="0DBCDC08" w:rsidR="00BA3CCD" w:rsidRDefault="00BA3CCD" w:rsidP="00BA3CCD">
      <w:pPr>
        <w:pStyle w:val="ListeParagraf"/>
        <w:numPr>
          <w:ilvl w:val="0"/>
          <w:numId w:val="1"/>
        </w:numPr>
      </w:pPr>
      <w:proofErr w:type="spellStart"/>
      <w:r>
        <w:t>Gitbash</w:t>
      </w:r>
      <w:proofErr w:type="spellEnd"/>
      <w:r>
        <w:t xml:space="preserve"> veya </w:t>
      </w:r>
      <w:proofErr w:type="spellStart"/>
      <w:r>
        <w:t>putty</w:t>
      </w:r>
      <w:proofErr w:type="spellEnd"/>
      <w:r>
        <w:t xml:space="preserve"> açıyoruz.</w:t>
      </w:r>
    </w:p>
    <w:p w14:paraId="281C1875" w14:textId="1673565F" w:rsidR="00BA3CCD" w:rsidRPr="00BA3CCD" w:rsidRDefault="00BA3CCD" w:rsidP="00BA3CCD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b/>
          <w:sz w:val="20"/>
          <w:szCs w:val="20"/>
        </w:rPr>
      </w:pPr>
      <w:proofErr w:type="spellStart"/>
      <w:proofErr w:type="gramStart"/>
      <w:r w:rsidRPr="00BA3CCD">
        <w:rPr>
          <w:rFonts w:ascii="Consolas" w:hAnsi="Consolas" w:cs="Consolas"/>
          <w:b/>
          <w:color w:val="FF0000"/>
          <w:sz w:val="20"/>
          <w:szCs w:val="20"/>
        </w:rPr>
        <w:t>ssh</w:t>
      </w:r>
      <w:proofErr w:type="spellEnd"/>
      <w:proofErr w:type="gramEnd"/>
      <w:r w:rsidRPr="00BA3CCD">
        <w:rPr>
          <w:rFonts w:ascii="Consolas" w:hAnsi="Consolas" w:cs="Consolas"/>
          <w:b/>
          <w:color w:val="FF0000"/>
          <w:sz w:val="20"/>
          <w:szCs w:val="20"/>
        </w:rPr>
        <w:t xml:space="preserve"> cloudera@127.0.0.1 -p 2222</w:t>
      </w:r>
    </w:p>
    <w:p w14:paraId="61C52718" w14:textId="6379A07A" w:rsidR="00BA3CCD" w:rsidRDefault="00BA3CCD" w:rsidP="00BA3CCD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0"/>
          <w:szCs w:val="20"/>
        </w:rPr>
      </w:pPr>
    </w:p>
    <w:p w14:paraId="58E30968" w14:textId="77777777" w:rsidR="00BA3CCD" w:rsidRPr="00BA3CCD" w:rsidRDefault="00BA3CCD" w:rsidP="00BA3CCD">
      <w:pPr>
        <w:pStyle w:val="ListeParagraf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 w:rsidRPr="00BA3CCD">
        <w:rPr>
          <w:rFonts w:ascii="Consolas" w:hAnsi="Consolas" w:cs="Consolas"/>
          <w:sz w:val="20"/>
          <w:szCs w:val="20"/>
        </w:rPr>
        <w:t>The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authenticity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of </w:t>
      </w:r>
      <w:proofErr w:type="spellStart"/>
      <w:r w:rsidRPr="00BA3CCD">
        <w:rPr>
          <w:rFonts w:ascii="Consolas" w:hAnsi="Consolas" w:cs="Consolas"/>
          <w:sz w:val="20"/>
          <w:szCs w:val="20"/>
        </w:rPr>
        <w:t>host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'[127.0.0.1]:2222 ([127.0.0.1]:2222)' </w:t>
      </w:r>
      <w:proofErr w:type="spellStart"/>
      <w:r w:rsidRPr="00BA3CCD">
        <w:rPr>
          <w:rFonts w:ascii="Consolas" w:hAnsi="Consolas" w:cs="Consolas"/>
          <w:sz w:val="20"/>
          <w:szCs w:val="20"/>
        </w:rPr>
        <w:t>can't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be </w:t>
      </w:r>
      <w:proofErr w:type="spellStart"/>
      <w:r w:rsidRPr="00BA3CCD">
        <w:rPr>
          <w:rFonts w:ascii="Consolas" w:hAnsi="Consolas" w:cs="Consolas"/>
          <w:sz w:val="20"/>
          <w:szCs w:val="20"/>
        </w:rPr>
        <w:t>established</w:t>
      </w:r>
      <w:proofErr w:type="spellEnd"/>
      <w:r w:rsidRPr="00BA3CCD">
        <w:rPr>
          <w:rFonts w:ascii="Consolas" w:hAnsi="Consolas" w:cs="Consolas"/>
          <w:sz w:val="20"/>
          <w:szCs w:val="20"/>
        </w:rPr>
        <w:t>.</w:t>
      </w:r>
    </w:p>
    <w:p w14:paraId="18ECD0DF" w14:textId="77777777" w:rsidR="00BA3CCD" w:rsidRPr="00BA3CCD" w:rsidRDefault="00BA3CCD" w:rsidP="00BA3CCD">
      <w:pPr>
        <w:pStyle w:val="ListeParagraf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BA3CCD">
        <w:rPr>
          <w:rFonts w:ascii="Consolas" w:hAnsi="Consolas" w:cs="Consolas"/>
          <w:sz w:val="20"/>
          <w:szCs w:val="20"/>
        </w:rPr>
        <w:t xml:space="preserve">RSA </w:t>
      </w:r>
      <w:proofErr w:type="spellStart"/>
      <w:r w:rsidRPr="00BA3CCD">
        <w:rPr>
          <w:rFonts w:ascii="Consolas" w:hAnsi="Consolas" w:cs="Consolas"/>
          <w:sz w:val="20"/>
          <w:szCs w:val="20"/>
        </w:rPr>
        <w:t>key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fingerprint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is SHA256:fdH27UfSaJJHDPkbA95WRrOotvbMw825e88H/9Y+4VY.</w:t>
      </w:r>
    </w:p>
    <w:p w14:paraId="71840BB5" w14:textId="52DAEB06" w:rsidR="00BA3CCD" w:rsidRPr="00BA3CCD" w:rsidRDefault="00BA3CCD" w:rsidP="00BA3CCD">
      <w:pPr>
        <w:pStyle w:val="ListeParagraf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 w:rsidRPr="00BA3CCD">
        <w:rPr>
          <w:rFonts w:ascii="Consolas" w:hAnsi="Consolas" w:cs="Consolas"/>
          <w:sz w:val="20"/>
          <w:szCs w:val="20"/>
        </w:rPr>
        <w:t>Are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you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sure </w:t>
      </w:r>
      <w:proofErr w:type="spellStart"/>
      <w:r w:rsidRPr="00BA3CCD">
        <w:rPr>
          <w:rFonts w:ascii="Consolas" w:hAnsi="Consolas" w:cs="Consolas"/>
          <w:sz w:val="20"/>
          <w:szCs w:val="20"/>
        </w:rPr>
        <w:t>you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want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to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continue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connecting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(</w:t>
      </w:r>
      <w:proofErr w:type="spellStart"/>
      <w:r w:rsidRPr="00BA3CCD">
        <w:rPr>
          <w:rFonts w:ascii="Consolas" w:hAnsi="Consolas" w:cs="Consolas"/>
          <w:sz w:val="20"/>
          <w:szCs w:val="20"/>
        </w:rPr>
        <w:t>yes</w:t>
      </w:r>
      <w:proofErr w:type="spellEnd"/>
      <w:r w:rsidRPr="00BA3CCD">
        <w:rPr>
          <w:rFonts w:ascii="Consolas" w:hAnsi="Consolas" w:cs="Consolas"/>
          <w:sz w:val="20"/>
          <w:szCs w:val="20"/>
        </w:rPr>
        <w:t>/</w:t>
      </w:r>
      <w:proofErr w:type="spellStart"/>
      <w:r w:rsidRPr="00BA3CCD">
        <w:rPr>
          <w:rFonts w:ascii="Consolas" w:hAnsi="Consolas" w:cs="Consolas"/>
          <w:sz w:val="20"/>
          <w:szCs w:val="20"/>
        </w:rPr>
        <w:t>no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)? </w:t>
      </w:r>
      <w:proofErr w:type="spellStart"/>
      <w:r w:rsidRPr="00BA3CCD">
        <w:rPr>
          <w:rFonts w:ascii="Consolas" w:hAnsi="Consolas" w:cs="Consolas"/>
          <w:b/>
          <w:color w:val="FF0000"/>
          <w:sz w:val="20"/>
          <w:szCs w:val="20"/>
        </w:rPr>
        <w:t>yes</w:t>
      </w:r>
      <w:proofErr w:type="spellEnd"/>
    </w:p>
    <w:p w14:paraId="6C5AB17E" w14:textId="44D3B7AE" w:rsidR="00BA3CCD" w:rsidRDefault="00BA3CCD" w:rsidP="00BA3CCD">
      <w:pPr>
        <w:pStyle w:val="ListeParagraf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 w:rsidRPr="00BA3CCD">
        <w:rPr>
          <w:rFonts w:ascii="Consolas" w:hAnsi="Consolas" w:cs="Consolas"/>
          <w:sz w:val="20"/>
          <w:szCs w:val="20"/>
        </w:rPr>
        <w:t>Warning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: </w:t>
      </w:r>
      <w:proofErr w:type="spellStart"/>
      <w:r w:rsidRPr="00BA3CCD">
        <w:rPr>
          <w:rFonts w:ascii="Consolas" w:hAnsi="Consolas" w:cs="Consolas"/>
          <w:sz w:val="20"/>
          <w:szCs w:val="20"/>
        </w:rPr>
        <w:t>Permanently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added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'[127.0.0.1]:2222' (RSA) </w:t>
      </w:r>
      <w:proofErr w:type="spellStart"/>
      <w:r w:rsidRPr="00BA3CCD">
        <w:rPr>
          <w:rFonts w:ascii="Consolas" w:hAnsi="Consolas" w:cs="Consolas"/>
          <w:sz w:val="20"/>
          <w:szCs w:val="20"/>
        </w:rPr>
        <w:t>to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the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list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of </w:t>
      </w:r>
      <w:proofErr w:type="spellStart"/>
      <w:r w:rsidRPr="00BA3CCD">
        <w:rPr>
          <w:rFonts w:ascii="Consolas" w:hAnsi="Consolas" w:cs="Consolas"/>
          <w:sz w:val="20"/>
          <w:szCs w:val="20"/>
        </w:rPr>
        <w:t>known</w:t>
      </w:r>
      <w:proofErr w:type="spellEnd"/>
      <w:r w:rsidRPr="00BA3CCD">
        <w:rPr>
          <w:rFonts w:ascii="Consolas" w:hAnsi="Consolas" w:cs="Consolas"/>
          <w:sz w:val="20"/>
          <w:szCs w:val="20"/>
        </w:rPr>
        <w:t xml:space="preserve"> </w:t>
      </w:r>
      <w:proofErr w:type="spellStart"/>
      <w:r w:rsidRPr="00BA3CCD">
        <w:rPr>
          <w:rFonts w:ascii="Consolas" w:hAnsi="Consolas" w:cs="Consolas"/>
          <w:sz w:val="20"/>
          <w:szCs w:val="20"/>
        </w:rPr>
        <w:t>hosts</w:t>
      </w:r>
      <w:proofErr w:type="spellEnd"/>
      <w:r w:rsidRPr="00BA3CCD">
        <w:rPr>
          <w:rFonts w:ascii="Consolas" w:hAnsi="Consolas" w:cs="Consolas"/>
          <w:sz w:val="20"/>
          <w:szCs w:val="20"/>
        </w:rPr>
        <w:t>.</w:t>
      </w:r>
    </w:p>
    <w:p w14:paraId="093A77A4" w14:textId="77777777" w:rsidR="00BA3CCD" w:rsidRPr="00BA3CCD" w:rsidRDefault="00BA3CCD" w:rsidP="00BA3CCD">
      <w:pPr>
        <w:pStyle w:val="ListeParagraf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581725" w14:textId="0E90E28D" w:rsidR="00BA3CCD" w:rsidRPr="00BA3CCD" w:rsidRDefault="00BA3CCD" w:rsidP="00BA3CCD">
      <w:pPr>
        <w:pStyle w:val="ListeParagraf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BA3CCD">
        <w:rPr>
          <w:rFonts w:ascii="Consolas" w:hAnsi="Consolas" w:cs="Consolas"/>
          <w:sz w:val="20"/>
          <w:szCs w:val="20"/>
        </w:rPr>
        <w:t xml:space="preserve">cloudera@127.0.0.1's </w:t>
      </w:r>
      <w:proofErr w:type="spellStart"/>
      <w:proofErr w:type="gramStart"/>
      <w:r w:rsidRPr="00BA3CCD">
        <w:rPr>
          <w:rFonts w:ascii="Consolas" w:hAnsi="Consolas" w:cs="Consolas"/>
          <w:sz w:val="20"/>
          <w:szCs w:val="20"/>
        </w:rPr>
        <w:t>password:</w:t>
      </w:r>
      <w:r w:rsidRPr="00BA3CCD">
        <w:rPr>
          <w:rFonts w:ascii="Consolas" w:hAnsi="Consolas" w:cs="Consolas"/>
          <w:b/>
          <w:color w:val="FF0000"/>
          <w:sz w:val="20"/>
          <w:szCs w:val="20"/>
        </w:rPr>
        <w:t>cloudera</w:t>
      </w:r>
      <w:proofErr w:type="spellEnd"/>
      <w:proofErr w:type="gramEnd"/>
    </w:p>
    <w:p w14:paraId="300EE19F" w14:textId="78457123" w:rsidR="00BA3CCD" w:rsidRDefault="00BA3CCD" w:rsidP="00BA3CCD">
      <w:pPr>
        <w:pStyle w:val="ListeParagraf"/>
      </w:pPr>
    </w:p>
    <w:p w14:paraId="47082D2C" w14:textId="5544F0F2" w:rsidR="00BA3CCD" w:rsidRDefault="00BA3CCD" w:rsidP="00BA3CCD">
      <w:pPr>
        <w:pStyle w:val="ListeParagraf"/>
      </w:pPr>
    </w:p>
    <w:p w14:paraId="090B2936" w14:textId="77777777" w:rsidR="00F81622" w:rsidRDefault="00BA3CCD" w:rsidP="00F81622">
      <w:pPr>
        <w:pStyle w:val="ListeParagraf"/>
        <w:numPr>
          <w:ilvl w:val="0"/>
          <w:numId w:val="1"/>
        </w:numPr>
      </w:pPr>
      <w:proofErr w:type="spellStart"/>
      <w:r>
        <w:t>Notepad</w:t>
      </w:r>
      <w:proofErr w:type="spellEnd"/>
      <w:r>
        <w:t xml:space="preserve">++’ı yönetici olarak açıyoruz. </w:t>
      </w:r>
    </w:p>
    <w:p w14:paraId="17A692B9" w14:textId="7C3B4676" w:rsidR="00BA3CCD" w:rsidRDefault="00F81622" w:rsidP="00F81622">
      <w:pPr>
        <w:pStyle w:val="ListeParagraf"/>
      </w:pPr>
      <w:r>
        <w:t>Open</w:t>
      </w:r>
    </w:p>
    <w:p w14:paraId="77048C29" w14:textId="77777777" w:rsidR="00F81622" w:rsidRDefault="00F81622" w:rsidP="00F81622">
      <w:pPr>
        <w:pStyle w:val="ListeParagraf"/>
      </w:pPr>
      <w:r w:rsidRPr="00F81622">
        <w:t>C:\Windows\System32\drivers\etc</w:t>
      </w:r>
      <w:r>
        <w:t xml:space="preserve">  </w:t>
      </w:r>
    </w:p>
    <w:p w14:paraId="0B6DE274" w14:textId="77777777" w:rsidR="00F81622" w:rsidRDefault="00F81622" w:rsidP="00F81622">
      <w:pPr>
        <w:pStyle w:val="ListeParagraf"/>
      </w:pPr>
      <w:proofErr w:type="gramStart"/>
      <w:r>
        <w:t>dizininden</w:t>
      </w:r>
      <w:proofErr w:type="gramEnd"/>
      <w:r>
        <w:t xml:space="preserve"> </w:t>
      </w:r>
    </w:p>
    <w:p w14:paraId="1C18AF06" w14:textId="048207B2" w:rsidR="00F81622" w:rsidRDefault="00F81622" w:rsidP="00F81622">
      <w:pPr>
        <w:pStyle w:val="ListeParagraf"/>
        <w:rPr>
          <w:b/>
          <w:color w:val="FF0000"/>
        </w:rPr>
      </w:pPr>
      <w:proofErr w:type="spellStart"/>
      <w:proofErr w:type="gramStart"/>
      <w:r w:rsidRPr="00F81622">
        <w:rPr>
          <w:b/>
          <w:color w:val="FF0000"/>
        </w:rPr>
        <w:t>hosts</w:t>
      </w:r>
      <w:proofErr w:type="spellEnd"/>
      <w:proofErr w:type="gramEnd"/>
    </w:p>
    <w:p w14:paraId="7764F355" w14:textId="119524C1" w:rsidR="00F81622" w:rsidRDefault="00F81622" w:rsidP="00F81622">
      <w:pPr>
        <w:pStyle w:val="ListeParagraf"/>
      </w:pPr>
      <w:r>
        <w:t>Dosyasını seçiyoruz.</w:t>
      </w:r>
    </w:p>
    <w:p w14:paraId="21AFC4D3" w14:textId="540649A7" w:rsidR="00F81622" w:rsidRDefault="00F81622" w:rsidP="00F81622">
      <w:pPr>
        <w:pStyle w:val="ListeParagraf"/>
        <w:rPr>
          <w:b/>
          <w:color w:val="FF0000"/>
        </w:rPr>
      </w:pPr>
      <w:r w:rsidRPr="00F81622">
        <w:rPr>
          <w:b/>
          <w:color w:val="FF0000"/>
        </w:rPr>
        <w:t>127.0.0.1</w:t>
      </w:r>
      <w:r w:rsidRPr="00F81622">
        <w:rPr>
          <w:b/>
          <w:color w:val="FF0000"/>
        </w:rPr>
        <w:t xml:space="preserve"> </w:t>
      </w:r>
      <w:proofErr w:type="spellStart"/>
      <w:r w:rsidRPr="00F81622">
        <w:rPr>
          <w:b/>
          <w:color w:val="FF0000"/>
        </w:rPr>
        <w:t>localhost</w:t>
      </w:r>
      <w:proofErr w:type="spellEnd"/>
      <w:r w:rsidRPr="00F81622">
        <w:rPr>
          <w:b/>
          <w:color w:val="FF0000"/>
        </w:rPr>
        <w:t xml:space="preserve"> </w:t>
      </w:r>
      <w:proofErr w:type="spellStart"/>
      <w:proofErr w:type="gramStart"/>
      <w:r w:rsidRPr="00F81622">
        <w:rPr>
          <w:b/>
          <w:color w:val="FF0000"/>
        </w:rPr>
        <w:t>quickstart.cloudera</w:t>
      </w:r>
      <w:proofErr w:type="spellEnd"/>
      <w:proofErr w:type="gramEnd"/>
      <w:r w:rsidRPr="00F81622">
        <w:rPr>
          <w:b/>
          <w:color w:val="FF0000"/>
        </w:rPr>
        <w:t xml:space="preserve"> </w:t>
      </w:r>
      <w:proofErr w:type="spellStart"/>
      <w:r w:rsidRPr="00F81622">
        <w:rPr>
          <w:b/>
          <w:color w:val="FF0000"/>
        </w:rPr>
        <w:t>quickstart</w:t>
      </w:r>
      <w:proofErr w:type="spellEnd"/>
    </w:p>
    <w:p w14:paraId="1044814F" w14:textId="148FA272" w:rsidR="00F81622" w:rsidRPr="00F81622" w:rsidRDefault="00F81622" w:rsidP="00F81622">
      <w:pPr>
        <w:pStyle w:val="ListeParagraf"/>
      </w:pPr>
      <w:r w:rsidRPr="00F81622">
        <w:t>Satırını ekliyoruz.</w:t>
      </w:r>
    </w:p>
    <w:p w14:paraId="28071A59" w14:textId="51D611E1" w:rsidR="00F81622" w:rsidRDefault="00B61971" w:rsidP="00F81622">
      <w:pPr>
        <w:pStyle w:val="ListeParagraf"/>
        <w:numPr>
          <w:ilvl w:val="0"/>
          <w:numId w:val="1"/>
        </w:numPr>
      </w:pPr>
      <w:proofErr w:type="gramStart"/>
      <w:r>
        <w:t>Windows(</w:t>
      </w:r>
      <w:proofErr w:type="gramEnd"/>
      <w:r>
        <w:t>ana bilgisayar-</w:t>
      </w:r>
      <w:proofErr w:type="spellStart"/>
      <w:r>
        <w:t>host</w:t>
      </w:r>
      <w:proofErr w:type="spellEnd"/>
      <w:r>
        <w:t>) üzerindeki  browser (</w:t>
      </w:r>
      <w:proofErr w:type="spellStart"/>
      <w:r>
        <w:t>örn</w:t>
      </w:r>
      <w:proofErr w:type="spellEnd"/>
      <w:r>
        <w:t xml:space="preserve">: </w:t>
      </w:r>
      <w:proofErr w:type="spellStart"/>
      <w:r>
        <w:t>Chrome</w:t>
      </w:r>
      <w:proofErr w:type="spellEnd"/>
      <w:r>
        <w:t>) adres kutusuna</w:t>
      </w:r>
    </w:p>
    <w:p w14:paraId="1C78C5FF" w14:textId="10785420" w:rsidR="00B61971" w:rsidRDefault="00B61971" w:rsidP="00B61971">
      <w:pPr>
        <w:pStyle w:val="ListeParagraf"/>
      </w:pPr>
      <w:hyperlink r:id="rId15" w:history="1">
        <w:r>
          <w:rPr>
            <w:rStyle w:val="Kpr"/>
          </w:rPr>
          <w:t>http://quickstart.cloudera:7180</w:t>
        </w:r>
      </w:hyperlink>
    </w:p>
    <w:p w14:paraId="734018AE" w14:textId="41AC1817" w:rsidR="00B61971" w:rsidRDefault="00B61971" w:rsidP="00B61971">
      <w:pPr>
        <w:pStyle w:val="ListeParagraf"/>
      </w:pPr>
      <w:proofErr w:type="gramStart"/>
      <w:r>
        <w:t>giriyoruz</w:t>
      </w:r>
      <w:proofErr w:type="gramEnd"/>
      <w:r>
        <w:t xml:space="preserve">. </w:t>
      </w:r>
    </w:p>
    <w:p w14:paraId="5E72C491" w14:textId="77777777" w:rsidR="00B61971" w:rsidRDefault="00B61971" w:rsidP="00B61971">
      <w:pPr>
        <w:pStyle w:val="ListeParagraf"/>
      </w:pPr>
      <w:proofErr w:type="spellStart"/>
      <w:r>
        <w:t>Login</w:t>
      </w:r>
      <w:proofErr w:type="spellEnd"/>
      <w:r>
        <w:t xml:space="preserve"> ekranına </w:t>
      </w:r>
    </w:p>
    <w:p w14:paraId="38D1321B" w14:textId="689BCB9A" w:rsidR="00B61971" w:rsidRDefault="00B61971" w:rsidP="00B61971">
      <w:pPr>
        <w:pStyle w:val="ListeParagraf"/>
      </w:pPr>
      <w:r>
        <w:t xml:space="preserve">User: </w:t>
      </w:r>
      <w:r>
        <w:tab/>
      </w:r>
      <w:r>
        <w:tab/>
      </w:r>
      <w:proofErr w:type="spellStart"/>
      <w:r w:rsidRPr="00B61971">
        <w:rPr>
          <w:b/>
          <w:color w:val="FF0000"/>
        </w:rPr>
        <w:t>admin</w:t>
      </w:r>
      <w:proofErr w:type="spellEnd"/>
      <w:r w:rsidRPr="00B61971">
        <w:rPr>
          <w:color w:val="FF0000"/>
        </w:rPr>
        <w:t xml:space="preserve"> </w:t>
      </w:r>
    </w:p>
    <w:p w14:paraId="1120D007" w14:textId="6C5D413C" w:rsidR="00B61971" w:rsidRDefault="00B61971" w:rsidP="00B61971">
      <w:pPr>
        <w:pStyle w:val="ListeParagraf"/>
      </w:pPr>
      <w:proofErr w:type="spellStart"/>
      <w:r>
        <w:t>Password</w:t>
      </w:r>
      <w:proofErr w:type="spellEnd"/>
      <w:r>
        <w:t>:</w:t>
      </w:r>
      <w:r>
        <w:tab/>
      </w:r>
      <w:proofErr w:type="spellStart"/>
      <w:r w:rsidRPr="00B61971">
        <w:rPr>
          <w:b/>
          <w:color w:val="FF0000"/>
        </w:rPr>
        <w:t>admin</w:t>
      </w:r>
      <w:proofErr w:type="spellEnd"/>
      <w:r w:rsidRPr="00B61971">
        <w:rPr>
          <w:color w:val="FF0000"/>
        </w:rPr>
        <w:t xml:space="preserve"> </w:t>
      </w:r>
    </w:p>
    <w:p w14:paraId="0225100A" w14:textId="5A1C777D" w:rsidR="00B61971" w:rsidRDefault="00B61971" w:rsidP="00B61971">
      <w:pPr>
        <w:pStyle w:val="ListeParagraf"/>
      </w:pPr>
      <w:proofErr w:type="gramStart"/>
      <w:r>
        <w:t>ile</w:t>
      </w:r>
      <w:proofErr w:type="gramEnd"/>
      <w:r>
        <w:t xml:space="preserve"> giriş yapıyoruz.</w:t>
      </w:r>
    </w:p>
    <w:p w14:paraId="03EB9892" w14:textId="4E9595E3" w:rsidR="00B61971" w:rsidRDefault="00B61971" w:rsidP="00F81622">
      <w:pPr>
        <w:pStyle w:val="ListeParagraf"/>
        <w:numPr>
          <w:ilvl w:val="0"/>
          <w:numId w:val="1"/>
        </w:numPr>
      </w:pPr>
      <w:r>
        <w:t xml:space="preserve">Cloudera </w:t>
      </w:r>
      <w:proofErr w:type="spellStart"/>
      <w:r>
        <w:t>manager</w:t>
      </w:r>
      <w:proofErr w:type="spellEnd"/>
      <w:r>
        <w:t xml:space="preserve"> üzerinden </w:t>
      </w:r>
      <w:proofErr w:type="spellStart"/>
      <w:r>
        <w:t>cluster’ı</w:t>
      </w:r>
      <w:proofErr w:type="spellEnd"/>
      <w:r>
        <w:t xml:space="preserve"> başlatıyoruz.</w:t>
      </w:r>
    </w:p>
    <w:p w14:paraId="5BA40AD7" w14:textId="77777777" w:rsidR="00B61971" w:rsidRDefault="00B61971" w:rsidP="00B61971">
      <w:pPr>
        <w:pStyle w:val="ListeParagraf"/>
      </w:pPr>
      <w:bookmarkStart w:id="1" w:name="_GoBack"/>
      <w:bookmarkEnd w:id="1"/>
    </w:p>
    <w:p w14:paraId="7CF27A06" w14:textId="77777777" w:rsidR="00BA3CCD" w:rsidRDefault="00BA3CCD" w:rsidP="008459BA">
      <w:pPr>
        <w:pStyle w:val="ListeParagraf"/>
      </w:pPr>
    </w:p>
    <w:p w14:paraId="1A81F291" w14:textId="1FA66D68" w:rsidR="00BA3CCD" w:rsidRDefault="00BA3CCD" w:rsidP="008459BA">
      <w:pPr>
        <w:pStyle w:val="ListeParagraf"/>
      </w:pPr>
    </w:p>
    <w:p w14:paraId="614EB9B1" w14:textId="34925C27" w:rsidR="00BA3CCD" w:rsidRDefault="00BA3CCD" w:rsidP="008459BA">
      <w:pPr>
        <w:pStyle w:val="ListeParagraf"/>
      </w:pPr>
    </w:p>
    <w:p w14:paraId="3F31D444" w14:textId="54BCD806" w:rsidR="008459BA" w:rsidRDefault="008459BA" w:rsidP="008459BA">
      <w:pPr>
        <w:pStyle w:val="ListeParagraf"/>
      </w:pPr>
    </w:p>
    <w:sectPr w:rsidR="008459BA" w:rsidSect="002852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20E7C" w14:textId="77777777" w:rsidR="00343447" w:rsidRDefault="00343447" w:rsidP="008459BA">
      <w:pPr>
        <w:spacing w:after="0" w:line="240" w:lineRule="auto"/>
      </w:pPr>
      <w:r>
        <w:separator/>
      </w:r>
    </w:p>
  </w:endnote>
  <w:endnote w:type="continuationSeparator" w:id="0">
    <w:p w14:paraId="67B219EA" w14:textId="77777777" w:rsidR="00343447" w:rsidRDefault="00343447" w:rsidP="00845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B36F6" w14:textId="77777777" w:rsidR="00343447" w:rsidRDefault="00343447" w:rsidP="008459BA">
      <w:pPr>
        <w:spacing w:after="0" w:line="240" w:lineRule="auto"/>
      </w:pPr>
      <w:r>
        <w:separator/>
      </w:r>
    </w:p>
  </w:footnote>
  <w:footnote w:type="continuationSeparator" w:id="0">
    <w:p w14:paraId="2FDB4EFA" w14:textId="77777777" w:rsidR="00343447" w:rsidRDefault="00343447" w:rsidP="008459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97634"/>
    <w:multiLevelType w:val="hybridMultilevel"/>
    <w:tmpl w:val="1DC219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sTAzsTAyMDE2tDRX0lEKTi0uzszPAykwrAUAHvKgsSwAAAA="/>
  </w:docVars>
  <w:rsids>
    <w:rsidRoot w:val="00D543E4"/>
    <w:rsid w:val="0016064B"/>
    <w:rsid w:val="0028526D"/>
    <w:rsid w:val="00343447"/>
    <w:rsid w:val="004F1F8E"/>
    <w:rsid w:val="0059662F"/>
    <w:rsid w:val="008459BA"/>
    <w:rsid w:val="00A76A78"/>
    <w:rsid w:val="00B61971"/>
    <w:rsid w:val="00BA3CCD"/>
    <w:rsid w:val="00D543E4"/>
    <w:rsid w:val="00F81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320E0"/>
  <w15:chartTrackingRefBased/>
  <w15:docId w15:val="{5128022C-37E4-4C77-B241-92C23A83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A76A78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A76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76A78"/>
    <w:rPr>
      <w:rFonts w:ascii="Segoe UI" w:hAnsi="Segoe UI" w:cs="Segoe UI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8459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459BA"/>
  </w:style>
  <w:style w:type="paragraph" w:styleId="AltBilgi">
    <w:name w:val="footer"/>
    <w:basedOn w:val="Normal"/>
    <w:link w:val="AltBilgiChar"/>
    <w:uiPriority w:val="99"/>
    <w:unhideWhenUsed/>
    <w:rsid w:val="008459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459BA"/>
  </w:style>
  <w:style w:type="character" w:styleId="Kpr">
    <w:name w:val="Hyperlink"/>
    <w:basedOn w:val="VarsaylanParagrafYazTipi"/>
    <w:uiPriority w:val="99"/>
    <w:semiHidden/>
    <w:unhideWhenUsed/>
    <w:rsid w:val="00B619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quickstart.cloudera:7180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5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kan ŞİRİN</dc:creator>
  <cp:keywords/>
  <dc:description/>
  <cp:lastModifiedBy>Erkan ŞİRİN</cp:lastModifiedBy>
  <cp:revision>3</cp:revision>
  <dcterms:created xsi:type="dcterms:W3CDTF">2019-10-14T17:44:00Z</dcterms:created>
  <dcterms:modified xsi:type="dcterms:W3CDTF">2019-10-14T18:43:00Z</dcterms:modified>
</cp:coreProperties>
</file>